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28BA80FB" w:rsidR="000C49FD" w:rsidRPr="00443A64" w:rsidRDefault="00443A64" w:rsidP="00E31880">
      <w:pPr>
        <w:jc w:val="center"/>
        <w:rPr>
          <w:b/>
          <w:bCs/>
          <w:sz w:val="32"/>
          <w:szCs w:val="32"/>
        </w:rPr>
      </w:pPr>
      <w:r w:rsidRPr="00443A64">
        <w:rPr>
          <w:b/>
          <w:bCs/>
          <w:sz w:val="32"/>
          <w:szCs w:val="32"/>
        </w:rPr>
        <w:t>(</w:t>
      </w:r>
      <w:r w:rsidR="004C634D">
        <w:rPr>
          <w:b/>
          <w:bCs/>
          <w:sz w:val="32"/>
          <w:szCs w:val="32"/>
        </w:rPr>
        <w:t>Wisconsin</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2004EC04"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4C634D">
        <w:rPr>
          <w:sz w:val="22"/>
          <w:szCs w:val="22"/>
        </w:rPr>
        <w:t>Wisconsin</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5184518" w:rsidR="00C543C7" w:rsidRDefault="004C634D" w:rsidP="00E31880">
            <w:pPr>
              <w:rPr>
                <w:sz w:val="22"/>
                <w:szCs w:val="22"/>
              </w:rPr>
            </w:pPr>
            <w:r>
              <w:rPr>
                <w:sz w:val="22"/>
                <w:szCs w:val="22"/>
              </w:rPr>
              <w:t>Wisconsin</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6E98A" w14:textId="77777777" w:rsidR="0084459E" w:rsidRDefault="008445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503B3E9" w:rsidR="004F70A3" w:rsidRPr="0084459E" w:rsidRDefault="004F70A3" w:rsidP="008445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B2AD6" w14:textId="77777777" w:rsidR="0084459E" w:rsidRDefault="008445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16FE36" w14:textId="77777777" w:rsidR="0084459E" w:rsidRDefault="008445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F46AE29" w:rsidR="004F70A3" w:rsidRPr="0084459E" w:rsidRDefault="004F70A3" w:rsidP="008445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5974B" w14:textId="77777777" w:rsidR="0084459E" w:rsidRDefault="008445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04513850">
    <w:abstractNumId w:val="3"/>
  </w:num>
  <w:num w:numId="2" w16cid:durableId="1378312955">
    <w:abstractNumId w:val="2"/>
  </w:num>
  <w:num w:numId="3" w16cid:durableId="737946712">
    <w:abstractNumId w:val="0"/>
  </w:num>
  <w:num w:numId="4" w16cid:durableId="182330930">
    <w:abstractNumId w:val="4"/>
  </w:num>
  <w:num w:numId="5" w16cid:durableId="20390388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C634D"/>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4459E"/>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8</Words>
  <Characters>2783</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6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